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E5BCA" w14:textId="1E02173E" w:rsidR="00964E27" w:rsidRDefault="006D4E25" w:rsidP="00F36E4D">
      <w:r>
        <w:t xml:space="preserve">utilize financial principles for ensuring compliance with government standards 3.76 Federal and State: Government Payer Types Meets “Proficient” criteria and recommended strategies are exceptionally relevant and appropriate for the intended purpose Recommends appropriate strategies for organizations to receive full reimbursement on claims and improve timeliness of reimbursement from government payers, justifying recommendations Recommends strategies, but they are not appropriate for organizations to receive full reimbursement on claims and improve timeliness of reimbursement from government payers or response has gaps in detail or relevant justification Does not recommend strategies for organizations to receive full reimbursement on claims and improve timeliness of reimbursement from government payers 3.76 Third-Party Payment: Reimbursement Meets “Proficient” criteria and draws nuanced connections between third-party payer models and reimbursement Accurately evaluates </w:t>
      </w:r>
      <w:proofErr w:type="spellStart"/>
      <w:r>
        <w:t>thirdparty</w:t>
      </w:r>
      <w:proofErr w:type="spellEnd"/>
      <w:r>
        <w:t xml:space="preserve"> payer models for the impact they present on healthcare system reimbursement Evaluates third-party payer models for the impact they present on healthcare system reimbursement but with gaps in accuracy or detail Does not evaluate third-party payer models for the impact they present on healthcare system reimbursement 3.76 Third-Party Payment: Reporting Requirements Meets “Proficient” criteria and demonstrates advanced knowledge of third-party payer payment systems’ reporting guidelines and requirements Accurately analyzes reporting guidelines required by </w:t>
      </w:r>
      <w:proofErr w:type="spellStart"/>
      <w:r>
        <w:t>thirdparty</w:t>
      </w:r>
      <w:proofErr w:type="spellEnd"/>
      <w:r>
        <w:t xml:space="preserve"> payer payment systems for the opportunities and challenges facing healthcare leaders in meeting reporting requirements Analyzes reporting guidelines required by third-party payer payment systems for the opportunities and challenges facing healthcare leaders in meeting reporting requirements but with gaps in accuracy or detail Does not analyze reporting guidelines required by </w:t>
      </w:r>
      <w:proofErr w:type="spellStart"/>
      <w:r>
        <w:t>thirdparty</w:t>
      </w:r>
      <w:proofErr w:type="spellEnd"/>
      <w:r>
        <w:t xml:space="preserve"> payer payment systems for the opportunities and challenges facing healthcare leaders in meeting reporting requirements 6.26 Third-Party Payment: Compliance Standards Meet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0422"/>
    <w:rsid w:val="00213F2E"/>
    <w:rsid w:val="002F76EE"/>
    <w:rsid w:val="003364C9"/>
    <w:rsid w:val="00385AB2"/>
    <w:rsid w:val="003928F7"/>
    <w:rsid w:val="00415B05"/>
    <w:rsid w:val="004323D4"/>
    <w:rsid w:val="004D3EDB"/>
    <w:rsid w:val="004F7BCC"/>
    <w:rsid w:val="0051339D"/>
    <w:rsid w:val="005B0D8B"/>
    <w:rsid w:val="005B1A68"/>
    <w:rsid w:val="006D4E25"/>
    <w:rsid w:val="00746E28"/>
    <w:rsid w:val="00964E27"/>
    <w:rsid w:val="009A5D0C"/>
    <w:rsid w:val="009A76A0"/>
    <w:rsid w:val="00A22F42"/>
    <w:rsid w:val="00A36E40"/>
    <w:rsid w:val="00A86EF7"/>
    <w:rsid w:val="00AC4A34"/>
    <w:rsid w:val="00B66EA1"/>
    <w:rsid w:val="00CD7470"/>
    <w:rsid w:val="00CE7A09"/>
    <w:rsid w:val="00D803F9"/>
    <w:rsid w:val="00E14676"/>
    <w:rsid w:val="00F03D16"/>
    <w:rsid w:val="00F36E4D"/>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7</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24:00Z</dcterms:created>
  <dcterms:modified xsi:type="dcterms:W3CDTF">2021-11-02T14:24:00Z</dcterms:modified>
</cp:coreProperties>
</file>